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E16D1D" w14:textId="77777777" w:rsidR="00C551B2" w:rsidRDefault="00C551B2" w:rsidP="00C551B2">
      <w:pPr>
        <w:ind w:right="-140"/>
        <w:jc w:val="center"/>
        <w:rPr>
          <w:b/>
          <w:sz w:val="28"/>
          <w:szCs w:val="24"/>
        </w:rPr>
      </w:pPr>
      <w:bookmarkStart w:id="0" w:name="_GoBack"/>
      <w:bookmarkEnd w:id="0"/>
      <w:r>
        <w:rPr>
          <w:b/>
          <w:sz w:val="28"/>
          <w:szCs w:val="24"/>
        </w:rPr>
        <w:t>School of Exercise and Nutritional Sciences</w:t>
      </w:r>
    </w:p>
    <w:p w14:paraId="1B51BBA0" w14:textId="113EE3E1" w:rsidR="00C551B2" w:rsidRPr="00C551B2" w:rsidRDefault="00C551B2" w:rsidP="00C551B2">
      <w:pPr>
        <w:ind w:right="-140"/>
        <w:jc w:val="center"/>
        <w:rPr>
          <w:b/>
          <w:sz w:val="24"/>
        </w:rPr>
      </w:pPr>
      <w:r w:rsidRPr="00C551B2">
        <w:rPr>
          <w:b/>
          <w:sz w:val="24"/>
        </w:rPr>
        <w:t>College of Health and Human Services</w:t>
      </w:r>
    </w:p>
    <w:p w14:paraId="34B8F8C5" w14:textId="599D6A8D" w:rsidR="00C551B2" w:rsidRPr="00C551B2" w:rsidRDefault="00C551B2" w:rsidP="00C551B2">
      <w:pPr>
        <w:ind w:right="-140"/>
        <w:jc w:val="center"/>
        <w:rPr>
          <w:b/>
          <w:sz w:val="24"/>
        </w:rPr>
      </w:pPr>
      <w:r w:rsidRPr="00C551B2">
        <w:rPr>
          <w:b/>
          <w:sz w:val="24"/>
        </w:rPr>
        <w:t>San Diego State University</w:t>
      </w:r>
    </w:p>
    <w:p w14:paraId="070D860F" w14:textId="5036D620" w:rsidR="00C551B2" w:rsidRPr="00C551B2" w:rsidRDefault="00C551B2" w:rsidP="00C551B2">
      <w:pPr>
        <w:ind w:right="-140"/>
        <w:jc w:val="center"/>
        <w:rPr>
          <w:b/>
          <w:sz w:val="24"/>
        </w:rPr>
      </w:pPr>
      <w:r w:rsidRPr="00C551B2">
        <w:rPr>
          <w:b/>
          <w:sz w:val="24"/>
        </w:rPr>
        <w:t>5500 Campanile Drive, ENS 351</w:t>
      </w:r>
    </w:p>
    <w:p w14:paraId="62C1621D" w14:textId="548352AD" w:rsidR="00C551B2" w:rsidRPr="00C551B2" w:rsidRDefault="00C551B2" w:rsidP="00C551B2">
      <w:pPr>
        <w:ind w:right="-140"/>
        <w:jc w:val="center"/>
        <w:rPr>
          <w:b/>
          <w:sz w:val="24"/>
        </w:rPr>
      </w:pPr>
      <w:r w:rsidRPr="00C551B2">
        <w:rPr>
          <w:b/>
          <w:sz w:val="24"/>
        </w:rPr>
        <w:t>San Diego, CA 92182-7251</w:t>
      </w:r>
    </w:p>
    <w:p w14:paraId="4D078765" w14:textId="77777777" w:rsidR="00C551B2" w:rsidRDefault="00C551B2" w:rsidP="00C551B2">
      <w:pPr>
        <w:ind w:right="-140"/>
        <w:jc w:val="center"/>
        <w:rPr>
          <w:b/>
          <w:sz w:val="28"/>
          <w:szCs w:val="24"/>
        </w:rPr>
      </w:pPr>
    </w:p>
    <w:p w14:paraId="5105F19F" w14:textId="1523D93D" w:rsidR="00C551B2" w:rsidRPr="00C551B2" w:rsidRDefault="00C551B2" w:rsidP="00C551B2">
      <w:pPr>
        <w:ind w:right="-140"/>
        <w:jc w:val="center"/>
        <w:rPr>
          <w:b/>
          <w:sz w:val="28"/>
          <w:szCs w:val="24"/>
        </w:rPr>
      </w:pPr>
      <w:r w:rsidRPr="00C551B2">
        <w:rPr>
          <w:b/>
          <w:sz w:val="28"/>
          <w:szCs w:val="24"/>
        </w:rPr>
        <w:t>Application for Graduate Teaching Associate, Graduate Assistant,</w:t>
      </w:r>
    </w:p>
    <w:p w14:paraId="463EA25A" w14:textId="3C1D30B1" w:rsidR="00C551B2" w:rsidRPr="00C551B2" w:rsidRDefault="00C551B2" w:rsidP="00C551B2">
      <w:pPr>
        <w:ind w:right="-140"/>
        <w:jc w:val="center"/>
        <w:rPr>
          <w:b/>
          <w:sz w:val="28"/>
          <w:szCs w:val="24"/>
        </w:rPr>
      </w:pPr>
      <w:r w:rsidRPr="00C551B2">
        <w:rPr>
          <w:b/>
          <w:sz w:val="28"/>
          <w:szCs w:val="24"/>
        </w:rPr>
        <w:t>or Instructional Support Assistant</w:t>
      </w:r>
    </w:p>
    <w:p w14:paraId="199DEA3E" w14:textId="77777777" w:rsidR="00B97ADC" w:rsidRDefault="00B97ADC" w:rsidP="00C551B2">
      <w:pPr>
        <w:pStyle w:val="BodyText"/>
        <w:rPr>
          <w:b/>
        </w:rPr>
      </w:pPr>
    </w:p>
    <w:p w14:paraId="5A3018CD" w14:textId="77777777" w:rsidR="00B97ADC" w:rsidRDefault="00E32828" w:rsidP="00C551B2">
      <w:pPr>
        <w:spacing w:line="274" w:lineRule="exact"/>
        <w:rPr>
          <w:b/>
          <w:sz w:val="24"/>
        </w:rPr>
      </w:pPr>
      <w:r>
        <w:rPr>
          <w:b/>
          <w:sz w:val="24"/>
        </w:rPr>
        <w:t>INFORMATION:</w:t>
      </w:r>
    </w:p>
    <w:p w14:paraId="023446DE" w14:textId="683F117D" w:rsidR="00B97ADC" w:rsidRDefault="00E32828" w:rsidP="00C551B2">
      <w:pPr>
        <w:pStyle w:val="BodyText"/>
        <w:spacing w:line="274" w:lineRule="exact"/>
      </w:pPr>
      <w:r>
        <w:t xml:space="preserve">We employ graduate students as either </w:t>
      </w:r>
      <w:r w:rsidR="00C551B2">
        <w:t xml:space="preserve">Graduate </w:t>
      </w:r>
      <w:r>
        <w:t>Teaching Associates (</w:t>
      </w:r>
      <w:r w:rsidR="00E85708">
        <w:t>GTAs), Graduate Assistants (GAs), or Instructional Support Assistants (ISAs).</w:t>
      </w:r>
    </w:p>
    <w:p w14:paraId="2A8F76AF" w14:textId="77777777" w:rsidR="00B97ADC" w:rsidRDefault="00B97ADC" w:rsidP="00C551B2">
      <w:pPr>
        <w:pStyle w:val="BodyText"/>
      </w:pPr>
    </w:p>
    <w:p w14:paraId="5CC8EEB7" w14:textId="77777777" w:rsidR="00B97ADC" w:rsidRDefault="00E85708" w:rsidP="00C551B2">
      <w:pPr>
        <w:pStyle w:val="BodyText"/>
        <w:ind w:right="483"/>
        <w:rPr>
          <w:sz w:val="23"/>
        </w:rPr>
      </w:pPr>
      <w:r>
        <w:t>G</w:t>
      </w:r>
      <w:r w:rsidR="00E32828">
        <w:t xml:space="preserve">TAs are employed as instructors of undergraduate lab classes. </w:t>
      </w:r>
    </w:p>
    <w:p w14:paraId="237ADCD7" w14:textId="20C0D919" w:rsidR="00B97ADC" w:rsidRDefault="00E85708" w:rsidP="00C551B2">
      <w:pPr>
        <w:pStyle w:val="BodyText"/>
        <w:ind w:right="285"/>
        <w:jc w:val="both"/>
        <w:rPr>
          <w:sz w:val="26"/>
        </w:rPr>
      </w:pPr>
      <w:r>
        <w:t xml:space="preserve">Assignments for the GA and ISA </w:t>
      </w:r>
      <w:r w:rsidR="00E32828">
        <w:t>position</w:t>
      </w:r>
      <w:r>
        <w:t>s</w:t>
      </w:r>
      <w:r w:rsidR="00E32828">
        <w:t xml:space="preserve"> include laboratory prep</w:t>
      </w:r>
      <w:r w:rsidR="00C551B2">
        <w:t>aration</w:t>
      </w:r>
      <w:r w:rsidR="00E32828">
        <w:t>, running scantrons, grading, graduate and undergraduate advising</w:t>
      </w:r>
      <w:r>
        <w:t xml:space="preserve"> assistance</w:t>
      </w:r>
      <w:r w:rsidR="00E32828">
        <w:t xml:space="preserve">, </w:t>
      </w:r>
      <w:r w:rsidR="009330F7">
        <w:t xml:space="preserve">tutoring, </w:t>
      </w:r>
      <w:r w:rsidR="00E32828">
        <w:t>and facilita</w:t>
      </w:r>
      <w:r>
        <w:t xml:space="preserve">ting large </w:t>
      </w:r>
      <w:r w:rsidR="009330F7">
        <w:t>classes.</w:t>
      </w:r>
    </w:p>
    <w:p w14:paraId="5CC877CE" w14:textId="6FFB2236" w:rsidR="00B97ADC" w:rsidRDefault="00B97ADC" w:rsidP="00C551B2">
      <w:pPr>
        <w:pStyle w:val="Heading2"/>
        <w:spacing w:line="274" w:lineRule="exact"/>
        <w:ind w:left="0"/>
      </w:pPr>
      <w:bookmarkStart w:id="1" w:name="ELIGIBILITY:"/>
      <w:bookmarkEnd w:id="1"/>
    </w:p>
    <w:p w14:paraId="03C7BA80" w14:textId="77777777" w:rsidR="00213BB4" w:rsidRPr="00213BB4" w:rsidRDefault="00213BB4" w:rsidP="00C551B2">
      <w:pPr>
        <w:pStyle w:val="BodyText"/>
        <w:ind w:right="382"/>
        <w:rPr>
          <w:b/>
          <w:bCs/>
        </w:rPr>
      </w:pPr>
      <w:r w:rsidRPr="00213BB4">
        <w:rPr>
          <w:b/>
          <w:bCs/>
        </w:rPr>
        <w:t>ELIGIBILITY:</w:t>
      </w:r>
    </w:p>
    <w:p w14:paraId="11A8F135" w14:textId="5023AD9A" w:rsidR="00B97ADC" w:rsidRDefault="009330F7" w:rsidP="00C551B2">
      <w:pPr>
        <w:pStyle w:val="BodyText"/>
        <w:ind w:right="382"/>
      </w:pPr>
      <w:r>
        <w:t xml:space="preserve">To be eligible for a </w:t>
      </w:r>
      <w:r w:rsidR="00E85708">
        <w:t>G</w:t>
      </w:r>
      <w:r w:rsidR="00E32828">
        <w:t>TA</w:t>
      </w:r>
      <w:r w:rsidR="00E85708">
        <w:t>/</w:t>
      </w:r>
      <w:r>
        <w:t>GA/</w:t>
      </w:r>
      <w:r w:rsidR="00E85708">
        <w:t>ISA</w:t>
      </w:r>
      <w:r w:rsidR="00E32828">
        <w:t xml:space="preserve"> position, a student must have classified graduate standing (or be close to it) and be actively pursuing a </w:t>
      </w:r>
      <w:r w:rsidR="00C551B2">
        <w:t>m</w:t>
      </w:r>
      <w:r w:rsidR="00E32828">
        <w:t xml:space="preserve">aster’s degree in </w:t>
      </w:r>
      <w:r w:rsidR="00E32828">
        <w:rPr>
          <w:u w:val="single"/>
        </w:rPr>
        <w:t>Kinesiology, Exercise Physiology,</w:t>
      </w:r>
      <w:r w:rsidR="00E32828">
        <w:t xml:space="preserve"> </w:t>
      </w:r>
      <w:r w:rsidR="00E32828">
        <w:rPr>
          <w:u w:val="single"/>
        </w:rPr>
        <w:t>Nutritional Sciences</w:t>
      </w:r>
      <w:r w:rsidR="00BE75A6">
        <w:rPr>
          <w:u w:val="single"/>
        </w:rPr>
        <w:t>,</w:t>
      </w:r>
      <w:r w:rsidR="00E32828">
        <w:rPr>
          <w:u w:val="single"/>
        </w:rPr>
        <w:t xml:space="preserve"> or Exercise Physiology and Nutritional Sciences</w:t>
      </w:r>
      <w:r w:rsidR="00E32828">
        <w:t>. Students with classified standing (versus conditional) have higher prior</w:t>
      </w:r>
      <w:r>
        <w:t xml:space="preserve">ity in the award of a </w:t>
      </w:r>
      <w:r w:rsidR="00E85708">
        <w:t>G</w:t>
      </w:r>
      <w:r w:rsidR="00E32828">
        <w:t>TA</w:t>
      </w:r>
      <w:r>
        <w:t>/GA</w:t>
      </w:r>
      <w:r w:rsidR="00E85708">
        <w:t>/ISA</w:t>
      </w:r>
      <w:r w:rsidR="00E32828">
        <w:t xml:space="preserve"> position. A conditionally classified student can hold a </w:t>
      </w:r>
      <w:r>
        <w:t>position</w:t>
      </w:r>
      <w:r w:rsidR="00E32828">
        <w:t xml:space="preserve"> for only one semester.</w:t>
      </w:r>
    </w:p>
    <w:p w14:paraId="6761F250" w14:textId="468B74FA" w:rsidR="00B97ADC" w:rsidRDefault="00B97ADC" w:rsidP="00C551B2">
      <w:pPr>
        <w:pStyle w:val="Heading2"/>
        <w:spacing w:line="274" w:lineRule="exact"/>
        <w:ind w:left="0"/>
      </w:pPr>
    </w:p>
    <w:p w14:paraId="4C588C3F" w14:textId="77777777" w:rsidR="00213BB4" w:rsidRPr="00213BB4" w:rsidRDefault="00213BB4" w:rsidP="00C551B2">
      <w:pPr>
        <w:pStyle w:val="BodyText"/>
        <w:ind w:right="95"/>
        <w:rPr>
          <w:b/>
          <w:bCs/>
        </w:rPr>
      </w:pPr>
      <w:r w:rsidRPr="00213BB4">
        <w:rPr>
          <w:b/>
          <w:bCs/>
        </w:rPr>
        <w:t>STIPEND/HOURLY WAGE:</w:t>
      </w:r>
    </w:p>
    <w:p w14:paraId="3399CF4A" w14:textId="347374E7" w:rsidR="00B97ADC" w:rsidRDefault="00FA3FE4" w:rsidP="00C551B2">
      <w:pPr>
        <w:pStyle w:val="BodyText"/>
        <w:ind w:right="95"/>
      </w:pPr>
      <w:r>
        <w:t>G</w:t>
      </w:r>
      <w:r w:rsidR="00E32828">
        <w:t>TA</w:t>
      </w:r>
      <w:r>
        <w:t>/</w:t>
      </w:r>
      <w:r w:rsidR="009330F7">
        <w:t>GA/</w:t>
      </w:r>
      <w:r>
        <w:t>ISA</w:t>
      </w:r>
      <w:r w:rsidR="00E32828">
        <w:t xml:space="preserve"> positions are one-semester appointments and are renewable to maximum of four semesters</w:t>
      </w:r>
      <w:r w:rsidR="00923A6A">
        <w:t xml:space="preserve"> (Dual </w:t>
      </w:r>
      <w:r w:rsidR="00C551B2">
        <w:t xml:space="preserve">MS </w:t>
      </w:r>
      <w:r w:rsidR="00923A6A">
        <w:t>Degree</w:t>
      </w:r>
      <w:r w:rsidR="00BE75A6">
        <w:t xml:space="preserve"> in </w:t>
      </w:r>
      <w:r w:rsidR="00BE75A6" w:rsidRPr="00BE75A6">
        <w:t>Exercise Physiology and Nutritional Sciences</w:t>
      </w:r>
      <w:r w:rsidR="00923A6A" w:rsidRPr="00BE75A6">
        <w:t xml:space="preserve"> </w:t>
      </w:r>
      <w:r w:rsidR="00923A6A">
        <w:t>six semesters)</w:t>
      </w:r>
      <w:r w:rsidR="00BE75A6">
        <w:t>.</w:t>
      </w:r>
      <w:r w:rsidR="00923A6A">
        <w:t xml:space="preserve"> </w:t>
      </w:r>
      <w:r w:rsidR="00E32828">
        <w:t>The stipend</w:t>
      </w:r>
      <w:r>
        <w:t xml:space="preserve"> or hourly wage</w:t>
      </w:r>
      <w:r w:rsidR="00E32828">
        <w:t xml:space="preserve"> depends on assignment and experience. Th</w:t>
      </w:r>
      <w:r w:rsidR="00DB4472">
        <w:t>ere is no tuition waiver with</w:t>
      </w:r>
      <w:r w:rsidR="00E32828">
        <w:t xml:space="preserve"> </w:t>
      </w:r>
      <w:r w:rsidR="009330F7">
        <w:t>the</w:t>
      </w:r>
      <w:r w:rsidR="00E32828">
        <w:t xml:space="preserve"> appointment.</w:t>
      </w:r>
    </w:p>
    <w:p w14:paraId="011FF842" w14:textId="6AD358CE" w:rsidR="00B97ADC" w:rsidRDefault="00B97ADC" w:rsidP="00C551B2">
      <w:pPr>
        <w:pStyle w:val="Heading2"/>
        <w:spacing w:line="274" w:lineRule="exact"/>
        <w:ind w:left="0"/>
      </w:pPr>
    </w:p>
    <w:p w14:paraId="58A12402" w14:textId="38EF4B5A" w:rsidR="00C551B2" w:rsidRPr="00C551B2" w:rsidRDefault="00C551B2" w:rsidP="00C551B2">
      <w:pPr>
        <w:pStyle w:val="BodyText"/>
        <w:spacing w:line="274" w:lineRule="exact"/>
        <w:rPr>
          <w:b/>
          <w:bCs/>
        </w:rPr>
      </w:pPr>
      <w:r w:rsidRPr="00C551B2">
        <w:rPr>
          <w:b/>
          <w:bCs/>
        </w:rPr>
        <w:t>APPLICATION:</w:t>
      </w:r>
    </w:p>
    <w:p w14:paraId="42839F0B" w14:textId="514B8103" w:rsidR="00B97ADC" w:rsidRDefault="009330F7" w:rsidP="00C551B2">
      <w:pPr>
        <w:pStyle w:val="BodyText"/>
        <w:spacing w:line="274" w:lineRule="exact"/>
      </w:pPr>
      <w:r>
        <w:t xml:space="preserve">You may apply for either a GTA or GA or </w:t>
      </w:r>
      <w:r w:rsidR="00A90FB5">
        <w:t>an</w:t>
      </w:r>
      <w:r w:rsidR="00FA3FE4">
        <w:t xml:space="preserve"> ISA position, or all three.</w:t>
      </w:r>
      <w:r w:rsidR="00A90FB5">
        <w:t xml:space="preserve"> Please note in your cover letter. </w:t>
      </w:r>
      <w:r w:rsidR="00E32828">
        <w:t>To be considered for a position, a student must upload the following via Decision Desk:</w:t>
      </w:r>
    </w:p>
    <w:p w14:paraId="4E794323" w14:textId="6844BE2B" w:rsidR="00B97ADC" w:rsidRDefault="00B97ADC" w:rsidP="00C551B2">
      <w:pPr>
        <w:pStyle w:val="BodyText"/>
        <w:spacing w:before="5"/>
      </w:pPr>
    </w:p>
    <w:p w14:paraId="30406A7D" w14:textId="77737385" w:rsidR="00C551B2" w:rsidRPr="00C551B2" w:rsidRDefault="00C551B2" w:rsidP="00C551B2">
      <w:pPr>
        <w:pStyle w:val="BodyText"/>
        <w:numPr>
          <w:ilvl w:val="0"/>
          <w:numId w:val="3"/>
        </w:numPr>
        <w:spacing w:before="5"/>
        <w:rPr>
          <w:b/>
          <w:bCs/>
        </w:rPr>
      </w:pPr>
      <w:r w:rsidRPr="00C551B2">
        <w:rPr>
          <w:b/>
          <w:bCs/>
        </w:rPr>
        <w:t>A personal cover letter describing relevant experiences and certifications.</w:t>
      </w:r>
    </w:p>
    <w:p w14:paraId="2323A0B1" w14:textId="4431AEB1" w:rsidR="00C551B2" w:rsidRPr="00C551B2" w:rsidRDefault="00C551B2" w:rsidP="00C551B2">
      <w:pPr>
        <w:pStyle w:val="BodyText"/>
        <w:numPr>
          <w:ilvl w:val="0"/>
          <w:numId w:val="3"/>
        </w:numPr>
        <w:spacing w:before="5"/>
        <w:rPr>
          <w:b/>
          <w:bCs/>
        </w:rPr>
      </w:pPr>
      <w:r w:rsidRPr="00C551B2">
        <w:rPr>
          <w:b/>
          <w:bCs/>
        </w:rPr>
        <w:t>This application (found on next page)</w:t>
      </w:r>
    </w:p>
    <w:p w14:paraId="41078774" w14:textId="24D85214" w:rsidR="00C551B2" w:rsidRPr="00C551B2" w:rsidRDefault="00C551B2" w:rsidP="00C551B2">
      <w:pPr>
        <w:pStyle w:val="BodyText"/>
        <w:numPr>
          <w:ilvl w:val="0"/>
          <w:numId w:val="3"/>
        </w:numPr>
        <w:spacing w:before="5"/>
        <w:rPr>
          <w:b/>
          <w:bCs/>
        </w:rPr>
      </w:pPr>
      <w:r w:rsidRPr="00C551B2">
        <w:rPr>
          <w:b/>
          <w:bCs/>
        </w:rPr>
        <w:t>Resume</w:t>
      </w:r>
    </w:p>
    <w:p w14:paraId="641745E8" w14:textId="77777777" w:rsidR="00B97ADC" w:rsidRDefault="00B97ADC" w:rsidP="00C551B2"/>
    <w:p w14:paraId="4E976C72" w14:textId="25187EB8" w:rsidR="009466D5" w:rsidRPr="00C551B2" w:rsidRDefault="009466D5" w:rsidP="00C551B2">
      <w:pPr>
        <w:rPr>
          <w:sz w:val="24"/>
          <w:szCs w:val="24"/>
        </w:rPr>
        <w:sectPr w:rsidR="009466D5" w:rsidRPr="00C551B2" w:rsidSect="00C551B2">
          <w:headerReference w:type="default" r:id="rId7"/>
          <w:type w:val="continuous"/>
          <w:pgSz w:w="12240" w:h="15840"/>
          <w:pgMar w:top="1180" w:right="1260" w:bottom="280" w:left="1320" w:header="722" w:footer="720" w:gutter="0"/>
          <w:cols w:space="720"/>
        </w:sectPr>
      </w:pPr>
      <w:r w:rsidRPr="00C551B2">
        <w:rPr>
          <w:sz w:val="24"/>
          <w:szCs w:val="24"/>
        </w:rPr>
        <w:t xml:space="preserve">You may also </w:t>
      </w:r>
      <w:r w:rsidR="00EB1CB7" w:rsidRPr="00C551B2">
        <w:rPr>
          <w:sz w:val="24"/>
          <w:szCs w:val="24"/>
        </w:rPr>
        <w:t>email</w:t>
      </w:r>
      <w:r w:rsidRPr="00C551B2">
        <w:rPr>
          <w:sz w:val="24"/>
          <w:szCs w:val="24"/>
        </w:rPr>
        <w:t xml:space="preserve"> the application to the Graduate Advising Office </w:t>
      </w:r>
      <w:r w:rsidR="00EB1CB7" w:rsidRPr="00C551B2">
        <w:rPr>
          <w:sz w:val="24"/>
          <w:szCs w:val="24"/>
        </w:rPr>
        <w:t xml:space="preserve">at </w:t>
      </w:r>
      <w:hyperlink r:id="rId8" w:tgtFrame="_blank" w:history="1">
        <w:r w:rsidR="00EB1CB7" w:rsidRPr="00C551B2">
          <w:rPr>
            <w:rStyle w:val="Hyperlink"/>
            <w:color w:val="1155CC"/>
            <w:sz w:val="24"/>
            <w:szCs w:val="24"/>
            <w:shd w:val="clear" w:color="auto" w:fill="FFFFFF"/>
          </w:rPr>
          <w:t>ensgrad@sdsu.edu</w:t>
        </w:r>
      </w:hyperlink>
      <w:r w:rsidR="003223C7" w:rsidRPr="00C551B2">
        <w:rPr>
          <w:sz w:val="24"/>
          <w:szCs w:val="24"/>
        </w:rPr>
        <w:t>.</w:t>
      </w:r>
    </w:p>
    <w:p w14:paraId="22283E70" w14:textId="0A2094B2" w:rsidR="00B97ADC" w:rsidRDefault="00E32828" w:rsidP="00C551B2">
      <w:pPr>
        <w:pStyle w:val="Heading2"/>
        <w:tabs>
          <w:tab w:val="left" w:pos="5126"/>
        </w:tabs>
        <w:spacing w:before="80"/>
        <w:ind w:left="0" w:right="-140"/>
        <w:rPr>
          <w:u w:val="single"/>
        </w:rPr>
      </w:pPr>
      <w:r>
        <w:lastRenderedPageBreak/>
        <w:t>Semester/Year Applying</w:t>
      </w:r>
      <w:r>
        <w:rPr>
          <w:spacing w:val="-12"/>
        </w:rPr>
        <w:t xml:space="preserve"> </w:t>
      </w:r>
      <w:r>
        <w:t xml:space="preserve">For: </w:t>
      </w:r>
      <w:r>
        <w:rPr>
          <w:u w:val="single"/>
        </w:rPr>
        <w:t xml:space="preserve"> </w:t>
      </w:r>
      <w:r>
        <w:rPr>
          <w:u w:val="single"/>
        </w:rPr>
        <w:tab/>
      </w:r>
    </w:p>
    <w:p w14:paraId="1EF536A6" w14:textId="77777777" w:rsidR="00C551B2" w:rsidRDefault="00C551B2" w:rsidP="00C551B2">
      <w:pPr>
        <w:pStyle w:val="Heading2"/>
        <w:tabs>
          <w:tab w:val="left" w:pos="5126"/>
        </w:tabs>
        <w:spacing w:before="80"/>
        <w:ind w:left="0" w:right="-140"/>
      </w:pPr>
    </w:p>
    <w:p w14:paraId="13E7D18B" w14:textId="77777777" w:rsidR="00C551B2" w:rsidRDefault="00E32828" w:rsidP="00C551B2">
      <w:pPr>
        <w:ind w:right="-140"/>
        <w:jc w:val="center"/>
        <w:rPr>
          <w:b/>
          <w:sz w:val="24"/>
        </w:rPr>
      </w:pPr>
      <w:r>
        <w:rPr>
          <w:b/>
          <w:sz w:val="24"/>
        </w:rPr>
        <w:t>School of Exercise and Nutritional Sciences</w:t>
      </w:r>
    </w:p>
    <w:p w14:paraId="619F43A2" w14:textId="77777777" w:rsidR="00C551B2" w:rsidRDefault="00E32828" w:rsidP="00C551B2">
      <w:pPr>
        <w:ind w:right="-140"/>
        <w:jc w:val="center"/>
        <w:rPr>
          <w:b/>
          <w:sz w:val="24"/>
        </w:rPr>
      </w:pPr>
      <w:r>
        <w:rPr>
          <w:b/>
          <w:sz w:val="24"/>
        </w:rPr>
        <w:t xml:space="preserve">Application for </w:t>
      </w:r>
      <w:r w:rsidR="00C551B2">
        <w:rPr>
          <w:b/>
          <w:sz w:val="24"/>
        </w:rPr>
        <w:t xml:space="preserve">Graduate </w:t>
      </w:r>
      <w:r>
        <w:rPr>
          <w:b/>
          <w:sz w:val="24"/>
        </w:rPr>
        <w:t xml:space="preserve">Teaching </w:t>
      </w:r>
      <w:r w:rsidR="0099246C">
        <w:rPr>
          <w:b/>
          <w:sz w:val="24"/>
        </w:rPr>
        <w:t>Associate</w:t>
      </w:r>
      <w:r w:rsidR="00C551B2">
        <w:rPr>
          <w:b/>
          <w:sz w:val="24"/>
        </w:rPr>
        <w:t>,</w:t>
      </w:r>
      <w:r w:rsidR="0099246C">
        <w:rPr>
          <w:b/>
          <w:sz w:val="24"/>
        </w:rPr>
        <w:t xml:space="preserve"> Graduate</w:t>
      </w:r>
      <w:r w:rsidR="00BE75A6">
        <w:rPr>
          <w:b/>
          <w:sz w:val="24"/>
        </w:rPr>
        <w:t xml:space="preserve"> Assistant,</w:t>
      </w:r>
    </w:p>
    <w:p w14:paraId="7CF00D2D" w14:textId="27731318" w:rsidR="00B97ADC" w:rsidRDefault="00BE75A6" w:rsidP="00C551B2">
      <w:pPr>
        <w:ind w:right="-140"/>
        <w:jc w:val="center"/>
        <w:rPr>
          <w:b/>
          <w:sz w:val="24"/>
        </w:rPr>
      </w:pPr>
      <w:r>
        <w:rPr>
          <w:b/>
          <w:sz w:val="24"/>
        </w:rPr>
        <w:t xml:space="preserve">or </w:t>
      </w:r>
      <w:r w:rsidR="0099246C">
        <w:rPr>
          <w:b/>
          <w:sz w:val="24"/>
        </w:rPr>
        <w:t xml:space="preserve">Instructional Support </w:t>
      </w:r>
      <w:r w:rsidR="00E32828">
        <w:rPr>
          <w:b/>
          <w:sz w:val="24"/>
        </w:rPr>
        <w:t>Assistant</w:t>
      </w:r>
    </w:p>
    <w:p w14:paraId="203663EC" w14:textId="77777777" w:rsidR="00B97ADC" w:rsidRDefault="00B97ADC" w:rsidP="00C551B2">
      <w:pPr>
        <w:pStyle w:val="BodyText"/>
        <w:ind w:right="-140"/>
        <w:jc w:val="center"/>
        <w:rPr>
          <w:b/>
          <w:sz w:val="26"/>
        </w:rPr>
      </w:pPr>
    </w:p>
    <w:p w14:paraId="61A40FDA" w14:textId="77777777" w:rsidR="00B97ADC" w:rsidRDefault="00B97ADC" w:rsidP="00C551B2">
      <w:pPr>
        <w:pStyle w:val="BodyText"/>
        <w:spacing w:before="9"/>
        <w:ind w:right="-140"/>
        <w:rPr>
          <w:b/>
          <w:sz w:val="21"/>
        </w:rPr>
      </w:pPr>
    </w:p>
    <w:p w14:paraId="6E010418" w14:textId="68755463" w:rsidR="00B97ADC" w:rsidRPr="00213BB4" w:rsidRDefault="00E32828" w:rsidP="00C551B2">
      <w:pPr>
        <w:tabs>
          <w:tab w:val="left" w:pos="4559"/>
          <w:tab w:val="left" w:pos="8618"/>
        </w:tabs>
        <w:ind w:right="-140"/>
        <w:rPr>
          <w:u w:val="single"/>
        </w:rPr>
      </w:pPr>
      <w:r>
        <w:t>Name:</w:t>
      </w:r>
      <w:r w:rsidR="00213BB4">
        <w:rPr>
          <w:u w:val="single"/>
        </w:rPr>
        <w:tab/>
      </w:r>
      <w:r w:rsidR="00213BB4">
        <w:t xml:space="preserve"> </w:t>
      </w:r>
      <w:r>
        <w:t>Red</w:t>
      </w:r>
      <w:r>
        <w:rPr>
          <w:spacing w:val="-1"/>
        </w:rPr>
        <w:t xml:space="preserve"> </w:t>
      </w:r>
      <w:r>
        <w:t>ID#:</w:t>
      </w:r>
      <w:r w:rsidR="00213BB4">
        <w:rPr>
          <w:u w:val="single"/>
        </w:rPr>
        <w:tab/>
      </w:r>
      <w:r w:rsidR="00213BB4">
        <w:rPr>
          <w:u w:val="single"/>
        </w:rPr>
        <w:tab/>
      </w:r>
      <w:r w:rsidR="00213BB4">
        <w:rPr>
          <w:u w:val="single"/>
        </w:rPr>
        <w:tab/>
      </w:r>
    </w:p>
    <w:p w14:paraId="38070E1F" w14:textId="77777777" w:rsidR="00B97ADC" w:rsidRDefault="00B97ADC" w:rsidP="00C551B2">
      <w:pPr>
        <w:pStyle w:val="BodyText"/>
        <w:spacing w:before="10"/>
        <w:ind w:right="-140"/>
        <w:rPr>
          <w:sz w:val="13"/>
        </w:rPr>
      </w:pPr>
    </w:p>
    <w:p w14:paraId="01B5896B" w14:textId="61933DC5" w:rsidR="00B97ADC" w:rsidRPr="00213BB4" w:rsidRDefault="00E32828" w:rsidP="00C551B2">
      <w:pPr>
        <w:tabs>
          <w:tab w:val="left" w:pos="5474"/>
          <w:tab w:val="left" w:pos="8702"/>
        </w:tabs>
        <w:spacing w:before="91"/>
        <w:ind w:right="-140"/>
        <w:rPr>
          <w:u w:val="single"/>
        </w:rPr>
      </w:pPr>
      <w:r>
        <w:t>Local Address:</w:t>
      </w:r>
      <w:r w:rsidR="00213BB4">
        <w:rPr>
          <w:u w:val="single"/>
        </w:rPr>
        <w:tab/>
      </w:r>
      <w:r>
        <w:t>City/Zip:</w:t>
      </w:r>
      <w:r w:rsidR="00213BB4">
        <w:rPr>
          <w:u w:val="single"/>
        </w:rPr>
        <w:tab/>
      </w:r>
      <w:r w:rsidR="00213BB4">
        <w:rPr>
          <w:u w:val="single"/>
        </w:rPr>
        <w:tab/>
      </w:r>
    </w:p>
    <w:p w14:paraId="2C656C4B" w14:textId="77777777" w:rsidR="00B97ADC" w:rsidRDefault="00B97ADC" w:rsidP="00C551B2">
      <w:pPr>
        <w:pStyle w:val="BodyText"/>
        <w:spacing w:before="1"/>
        <w:ind w:right="-140"/>
        <w:rPr>
          <w:sz w:val="14"/>
        </w:rPr>
      </w:pPr>
    </w:p>
    <w:p w14:paraId="49F84959" w14:textId="65552036" w:rsidR="00B97ADC" w:rsidRPr="00213BB4" w:rsidRDefault="00E32828" w:rsidP="00C551B2">
      <w:pPr>
        <w:tabs>
          <w:tab w:val="left" w:pos="4473"/>
        </w:tabs>
        <w:spacing w:before="92"/>
        <w:ind w:right="-140"/>
        <w:rPr>
          <w:u w:val="single"/>
        </w:rPr>
      </w:pPr>
      <w:r>
        <w:t>Telephone</w:t>
      </w:r>
      <w:r>
        <w:rPr>
          <w:spacing w:val="-4"/>
        </w:rPr>
        <w:t xml:space="preserve"> </w:t>
      </w:r>
      <w:r>
        <w:t>Number:</w:t>
      </w:r>
      <w:r w:rsidR="00213BB4">
        <w:rPr>
          <w:spacing w:val="-2"/>
          <w:u w:val="single"/>
        </w:rPr>
        <w:tab/>
      </w:r>
      <w:r w:rsidR="00213BB4">
        <w:rPr>
          <w:spacing w:val="-2"/>
          <w:u w:val="single"/>
        </w:rPr>
        <w:tab/>
      </w:r>
    </w:p>
    <w:p w14:paraId="5522AC7A" w14:textId="77777777" w:rsidR="00B97ADC" w:rsidRDefault="00B97ADC" w:rsidP="00C551B2">
      <w:pPr>
        <w:pStyle w:val="BodyText"/>
        <w:spacing w:before="1"/>
        <w:ind w:right="-140"/>
        <w:rPr>
          <w:sz w:val="14"/>
        </w:rPr>
      </w:pPr>
    </w:p>
    <w:p w14:paraId="2E3FB9A9" w14:textId="3CF1C15D" w:rsidR="00B97ADC" w:rsidRPr="00213BB4" w:rsidRDefault="00E32828" w:rsidP="00C551B2">
      <w:pPr>
        <w:tabs>
          <w:tab w:val="left" w:pos="6453"/>
        </w:tabs>
        <w:spacing w:before="91"/>
        <w:ind w:right="-140"/>
        <w:rPr>
          <w:u w:val="single"/>
        </w:rPr>
      </w:pPr>
      <w:r>
        <w:t>E-mail</w:t>
      </w:r>
      <w:r>
        <w:rPr>
          <w:spacing w:val="-4"/>
        </w:rPr>
        <w:t xml:space="preserve"> </w:t>
      </w:r>
      <w:r>
        <w:t xml:space="preserve">Address: </w:t>
      </w:r>
      <w:r w:rsidR="00FA3FE4" w:rsidRPr="00BE75A6">
        <w:t>___________________________SDSU Email (if known)</w:t>
      </w:r>
      <w:r w:rsidR="00213BB4">
        <w:rPr>
          <w:u w:val="single"/>
        </w:rPr>
        <w:tab/>
      </w:r>
      <w:r w:rsidR="00213BB4">
        <w:rPr>
          <w:u w:val="single"/>
        </w:rPr>
        <w:tab/>
      </w:r>
      <w:r w:rsidR="00213BB4">
        <w:rPr>
          <w:u w:val="single"/>
        </w:rPr>
        <w:tab/>
      </w:r>
      <w:r w:rsidR="00213BB4">
        <w:rPr>
          <w:u w:val="single"/>
        </w:rPr>
        <w:tab/>
      </w:r>
    </w:p>
    <w:p w14:paraId="5DC24D1A" w14:textId="77777777" w:rsidR="00B97ADC" w:rsidRDefault="00B97ADC" w:rsidP="00C551B2">
      <w:pPr>
        <w:pStyle w:val="BodyText"/>
        <w:spacing w:before="1"/>
        <w:ind w:right="-140"/>
        <w:rPr>
          <w:sz w:val="14"/>
        </w:rPr>
      </w:pPr>
    </w:p>
    <w:p w14:paraId="0214CDF1" w14:textId="4E109160" w:rsidR="00B97ADC" w:rsidRDefault="00E32828" w:rsidP="00C551B2">
      <w:pPr>
        <w:tabs>
          <w:tab w:val="left" w:pos="8565"/>
        </w:tabs>
        <w:spacing w:before="91"/>
        <w:ind w:right="-140"/>
      </w:pPr>
      <w:r>
        <w:t>Graduate Program Enrolled (enrolling)</w:t>
      </w:r>
      <w:r>
        <w:rPr>
          <w:spacing w:val="-15"/>
        </w:rPr>
        <w:t xml:space="preserve"> </w:t>
      </w:r>
      <w:r>
        <w:t>in:</w:t>
      </w:r>
      <w:r w:rsidR="00213BB4">
        <w:rPr>
          <w:u w:val="single"/>
        </w:rPr>
        <w:tab/>
      </w:r>
      <w:r w:rsidR="00213BB4">
        <w:rPr>
          <w:u w:val="single"/>
        </w:rPr>
        <w:tab/>
      </w:r>
      <w:r w:rsidR="00213BB4">
        <w:rPr>
          <w:u w:val="single"/>
        </w:rPr>
        <w:tab/>
      </w:r>
    </w:p>
    <w:p w14:paraId="732D54D0" w14:textId="77777777" w:rsidR="00B97ADC" w:rsidRDefault="00B97ADC" w:rsidP="00C551B2">
      <w:pPr>
        <w:pStyle w:val="BodyText"/>
        <w:spacing w:before="6"/>
        <w:ind w:right="-140"/>
        <w:rPr>
          <w:sz w:val="14"/>
        </w:rPr>
      </w:pPr>
    </w:p>
    <w:p w14:paraId="19DF7EB5" w14:textId="0EAF3D47" w:rsidR="00B97ADC" w:rsidRDefault="00213BB4" w:rsidP="00C551B2">
      <w:pPr>
        <w:pStyle w:val="BodyText"/>
        <w:ind w:right="-140"/>
        <w:rPr>
          <w:b/>
          <w:szCs w:val="32"/>
        </w:rPr>
      </w:pPr>
      <w:r w:rsidRPr="00213BB4">
        <w:rPr>
          <w:b/>
          <w:szCs w:val="32"/>
        </w:rPr>
        <w:t>List all degrees earned and institution</w:t>
      </w:r>
      <w:r>
        <w:rPr>
          <w:b/>
          <w:szCs w:val="32"/>
        </w:rPr>
        <w:t>:</w:t>
      </w:r>
    </w:p>
    <w:p w14:paraId="09B5ADE9" w14:textId="19DD8AE7" w:rsidR="00213BB4" w:rsidRDefault="00213BB4" w:rsidP="00C551B2">
      <w:pPr>
        <w:pStyle w:val="BodyText"/>
        <w:ind w:right="-140"/>
        <w:rPr>
          <w:b/>
          <w:szCs w:val="32"/>
        </w:rPr>
      </w:pPr>
    </w:p>
    <w:p w14:paraId="63268FCA" w14:textId="0E3C8DEF" w:rsidR="00213BB4" w:rsidRDefault="00213BB4" w:rsidP="00C551B2">
      <w:pPr>
        <w:pStyle w:val="BodyText"/>
        <w:ind w:right="-140"/>
        <w:rPr>
          <w:bCs/>
          <w:szCs w:val="32"/>
          <w:u w:val="single"/>
        </w:rPr>
      </w:pPr>
      <w:r>
        <w:rPr>
          <w:bCs/>
          <w:szCs w:val="32"/>
          <w:u w:val="single"/>
        </w:rPr>
        <w:tab/>
      </w:r>
      <w:r>
        <w:rPr>
          <w:bCs/>
          <w:szCs w:val="32"/>
          <w:u w:val="single"/>
        </w:rPr>
        <w:tab/>
      </w:r>
      <w:r>
        <w:rPr>
          <w:bCs/>
          <w:szCs w:val="32"/>
          <w:u w:val="single"/>
        </w:rPr>
        <w:tab/>
      </w:r>
      <w:r>
        <w:rPr>
          <w:bCs/>
          <w:szCs w:val="32"/>
          <w:u w:val="single"/>
        </w:rPr>
        <w:tab/>
      </w:r>
      <w:r>
        <w:rPr>
          <w:bCs/>
          <w:szCs w:val="32"/>
          <w:u w:val="single"/>
        </w:rPr>
        <w:tab/>
      </w:r>
      <w:r>
        <w:rPr>
          <w:bCs/>
          <w:szCs w:val="32"/>
        </w:rPr>
        <w:tab/>
      </w:r>
      <w:r>
        <w:rPr>
          <w:bCs/>
          <w:szCs w:val="32"/>
          <w:u w:val="single"/>
        </w:rPr>
        <w:tab/>
      </w:r>
      <w:r>
        <w:rPr>
          <w:bCs/>
          <w:szCs w:val="32"/>
          <w:u w:val="single"/>
        </w:rPr>
        <w:tab/>
      </w:r>
      <w:r>
        <w:rPr>
          <w:bCs/>
          <w:szCs w:val="32"/>
          <w:u w:val="single"/>
        </w:rPr>
        <w:tab/>
      </w:r>
      <w:r>
        <w:rPr>
          <w:bCs/>
          <w:szCs w:val="32"/>
          <w:u w:val="single"/>
        </w:rPr>
        <w:tab/>
      </w:r>
      <w:r>
        <w:rPr>
          <w:bCs/>
          <w:szCs w:val="32"/>
          <w:u w:val="single"/>
        </w:rPr>
        <w:tab/>
      </w:r>
      <w:r>
        <w:rPr>
          <w:bCs/>
          <w:szCs w:val="32"/>
          <w:u w:val="single"/>
        </w:rPr>
        <w:tab/>
      </w:r>
      <w:r>
        <w:rPr>
          <w:bCs/>
          <w:szCs w:val="32"/>
          <w:u w:val="single"/>
        </w:rPr>
        <w:tab/>
      </w:r>
    </w:p>
    <w:p w14:paraId="441DBEE0" w14:textId="37424DCC" w:rsidR="00213BB4" w:rsidRDefault="00213BB4" w:rsidP="00C551B2">
      <w:pPr>
        <w:pStyle w:val="BodyText"/>
        <w:ind w:right="-140"/>
        <w:rPr>
          <w:bCs/>
          <w:sz w:val="22"/>
          <w:szCs w:val="28"/>
        </w:rPr>
      </w:pPr>
      <w:r w:rsidRPr="00213BB4">
        <w:rPr>
          <w:bCs/>
          <w:sz w:val="22"/>
          <w:szCs w:val="28"/>
        </w:rPr>
        <w:t>Degree</w:t>
      </w:r>
      <w:r>
        <w:rPr>
          <w:bCs/>
          <w:sz w:val="22"/>
          <w:szCs w:val="28"/>
        </w:rPr>
        <w:tab/>
      </w:r>
      <w:r>
        <w:rPr>
          <w:bCs/>
          <w:sz w:val="22"/>
          <w:szCs w:val="28"/>
        </w:rPr>
        <w:tab/>
      </w:r>
      <w:r>
        <w:rPr>
          <w:bCs/>
          <w:sz w:val="22"/>
          <w:szCs w:val="28"/>
        </w:rPr>
        <w:tab/>
      </w:r>
      <w:r>
        <w:rPr>
          <w:bCs/>
          <w:sz w:val="22"/>
          <w:szCs w:val="28"/>
        </w:rPr>
        <w:tab/>
      </w:r>
      <w:r>
        <w:rPr>
          <w:bCs/>
          <w:sz w:val="22"/>
          <w:szCs w:val="28"/>
        </w:rPr>
        <w:tab/>
      </w:r>
      <w:r>
        <w:rPr>
          <w:bCs/>
          <w:sz w:val="22"/>
          <w:szCs w:val="28"/>
        </w:rPr>
        <w:tab/>
        <w:t>Name of Institution</w:t>
      </w:r>
    </w:p>
    <w:p w14:paraId="07D08D68" w14:textId="66CD94B0" w:rsidR="00213BB4" w:rsidRDefault="00213BB4" w:rsidP="00C551B2">
      <w:pPr>
        <w:pStyle w:val="BodyText"/>
        <w:ind w:right="-140"/>
        <w:rPr>
          <w:bCs/>
          <w:sz w:val="22"/>
          <w:szCs w:val="28"/>
        </w:rPr>
      </w:pPr>
    </w:p>
    <w:p w14:paraId="40ACB8FB" w14:textId="77777777" w:rsidR="00213BB4" w:rsidRDefault="00213BB4" w:rsidP="00213BB4">
      <w:pPr>
        <w:pStyle w:val="BodyText"/>
        <w:ind w:right="-140"/>
        <w:rPr>
          <w:bCs/>
          <w:szCs w:val="32"/>
          <w:u w:val="single"/>
        </w:rPr>
      </w:pPr>
      <w:r>
        <w:rPr>
          <w:bCs/>
          <w:szCs w:val="32"/>
          <w:u w:val="single"/>
        </w:rPr>
        <w:tab/>
      </w:r>
      <w:r>
        <w:rPr>
          <w:bCs/>
          <w:szCs w:val="32"/>
          <w:u w:val="single"/>
        </w:rPr>
        <w:tab/>
      </w:r>
      <w:r>
        <w:rPr>
          <w:bCs/>
          <w:szCs w:val="32"/>
          <w:u w:val="single"/>
        </w:rPr>
        <w:tab/>
      </w:r>
      <w:r>
        <w:rPr>
          <w:bCs/>
          <w:szCs w:val="32"/>
          <w:u w:val="single"/>
        </w:rPr>
        <w:tab/>
      </w:r>
      <w:r>
        <w:rPr>
          <w:bCs/>
          <w:szCs w:val="32"/>
          <w:u w:val="single"/>
        </w:rPr>
        <w:tab/>
      </w:r>
      <w:r>
        <w:rPr>
          <w:bCs/>
          <w:szCs w:val="32"/>
        </w:rPr>
        <w:tab/>
      </w:r>
      <w:r>
        <w:rPr>
          <w:bCs/>
          <w:szCs w:val="32"/>
          <w:u w:val="single"/>
        </w:rPr>
        <w:tab/>
      </w:r>
      <w:r>
        <w:rPr>
          <w:bCs/>
          <w:szCs w:val="32"/>
          <w:u w:val="single"/>
        </w:rPr>
        <w:tab/>
      </w:r>
      <w:r>
        <w:rPr>
          <w:bCs/>
          <w:szCs w:val="32"/>
          <w:u w:val="single"/>
        </w:rPr>
        <w:tab/>
      </w:r>
      <w:r>
        <w:rPr>
          <w:bCs/>
          <w:szCs w:val="32"/>
          <w:u w:val="single"/>
        </w:rPr>
        <w:tab/>
      </w:r>
      <w:r>
        <w:rPr>
          <w:bCs/>
          <w:szCs w:val="32"/>
          <w:u w:val="single"/>
        </w:rPr>
        <w:tab/>
      </w:r>
      <w:r>
        <w:rPr>
          <w:bCs/>
          <w:szCs w:val="32"/>
          <w:u w:val="single"/>
        </w:rPr>
        <w:tab/>
      </w:r>
      <w:r>
        <w:rPr>
          <w:bCs/>
          <w:szCs w:val="32"/>
          <w:u w:val="single"/>
        </w:rPr>
        <w:tab/>
      </w:r>
    </w:p>
    <w:p w14:paraId="3D4156E4" w14:textId="77777777" w:rsidR="00213BB4" w:rsidRDefault="00213BB4" w:rsidP="00213BB4">
      <w:pPr>
        <w:pStyle w:val="BodyText"/>
        <w:ind w:right="-140"/>
        <w:rPr>
          <w:bCs/>
          <w:sz w:val="22"/>
          <w:szCs w:val="28"/>
        </w:rPr>
      </w:pPr>
      <w:r w:rsidRPr="00213BB4">
        <w:rPr>
          <w:bCs/>
          <w:sz w:val="22"/>
          <w:szCs w:val="28"/>
        </w:rPr>
        <w:t>Degree</w:t>
      </w:r>
      <w:r>
        <w:rPr>
          <w:bCs/>
          <w:sz w:val="22"/>
          <w:szCs w:val="28"/>
        </w:rPr>
        <w:tab/>
      </w:r>
      <w:r>
        <w:rPr>
          <w:bCs/>
          <w:sz w:val="22"/>
          <w:szCs w:val="28"/>
        </w:rPr>
        <w:tab/>
      </w:r>
      <w:r>
        <w:rPr>
          <w:bCs/>
          <w:sz w:val="22"/>
          <w:szCs w:val="28"/>
        </w:rPr>
        <w:tab/>
      </w:r>
      <w:r>
        <w:rPr>
          <w:bCs/>
          <w:sz w:val="22"/>
          <w:szCs w:val="28"/>
        </w:rPr>
        <w:tab/>
      </w:r>
      <w:r>
        <w:rPr>
          <w:bCs/>
          <w:sz w:val="22"/>
          <w:szCs w:val="28"/>
        </w:rPr>
        <w:tab/>
      </w:r>
      <w:r>
        <w:rPr>
          <w:bCs/>
          <w:sz w:val="22"/>
          <w:szCs w:val="28"/>
        </w:rPr>
        <w:tab/>
        <w:t>Name of Institution</w:t>
      </w:r>
    </w:p>
    <w:p w14:paraId="77CE0FD5" w14:textId="77777777" w:rsidR="00213BB4" w:rsidRPr="00213BB4" w:rsidRDefault="00213BB4" w:rsidP="00C551B2">
      <w:pPr>
        <w:pStyle w:val="BodyText"/>
        <w:ind w:right="-140"/>
        <w:rPr>
          <w:bCs/>
          <w:sz w:val="22"/>
          <w:szCs w:val="28"/>
        </w:rPr>
      </w:pPr>
    </w:p>
    <w:p w14:paraId="74FDA781" w14:textId="602AF616" w:rsidR="00213BB4" w:rsidRPr="00213BB4" w:rsidRDefault="00213BB4" w:rsidP="00C551B2">
      <w:pPr>
        <w:ind w:right="-140"/>
        <w:rPr>
          <w:b/>
          <w:bCs/>
          <w:sz w:val="24"/>
          <w:szCs w:val="28"/>
        </w:rPr>
      </w:pPr>
      <w:r w:rsidRPr="00213BB4">
        <w:rPr>
          <w:b/>
          <w:bCs/>
          <w:sz w:val="24"/>
          <w:szCs w:val="28"/>
        </w:rPr>
        <w:t>For Graduate Assistant</w:t>
      </w:r>
      <w:r>
        <w:rPr>
          <w:b/>
          <w:bCs/>
          <w:sz w:val="24"/>
          <w:szCs w:val="28"/>
        </w:rPr>
        <w:t>s</w:t>
      </w:r>
      <w:r w:rsidRPr="00213BB4">
        <w:rPr>
          <w:b/>
          <w:bCs/>
          <w:sz w:val="24"/>
          <w:szCs w:val="28"/>
        </w:rPr>
        <w:t xml:space="preserve"> or Instructional Support Assistants:</w:t>
      </w:r>
    </w:p>
    <w:p w14:paraId="50DC1B37" w14:textId="12E1A182" w:rsidR="00B97ADC" w:rsidRDefault="00FA3FE4" w:rsidP="00C551B2">
      <w:pPr>
        <w:ind w:right="-140"/>
        <w:rPr>
          <w:sz w:val="20"/>
        </w:rPr>
      </w:pPr>
      <w:r>
        <w:rPr>
          <w:sz w:val="20"/>
        </w:rPr>
        <w:t>P</w:t>
      </w:r>
      <w:r w:rsidR="00E32828">
        <w:rPr>
          <w:sz w:val="20"/>
        </w:rPr>
        <w:t>lease describe in detail on your personal cover letter any relevant experiences you have in these areas. Examples might include courses already completed, experience working in laboratories (describe your duties), clerical and familiarity with software programs (please specify).</w:t>
      </w:r>
    </w:p>
    <w:p w14:paraId="270CFA27" w14:textId="77777777" w:rsidR="00B97ADC" w:rsidRDefault="00B97ADC" w:rsidP="00C551B2">
      <w:pPr>
        <w:pStyle w:val="BodyText"/>
        <w:spacing w:before="1"/>
        <w:ind w:right="-140"/>
        <w:rPr>
          <w:sz w:val="20"/>
        </w:rPr>
      </w:pPr>
    </w:p>
    <w:p w14:paraId="67D4BE68" w14:textId="77777777" w:rsidR="00213BB4" w:rsidRPr="00213BB4" w:rsidRDefault="00213BB4" w:rsidP="00C551B2">
      <w:pPr>
        <w:ind w:right="-140" w:hanging="1"/>
        <w:rPr>
          <w:b/>
          <w:bCs/>
          <w:sz w:val="24"/>
          <w:szCs w:val="24"/>
        </w:rPr>
      </w:pPr>
      <w:r w:rsidRPr="00213BB4">
        <w:rPr>
          <w:b/>
          <w:bCs/>
          <w:sz w:val="24"/>
          <w:szCs w:val="24"/>
        </w:rPr>
        <w:t>For Graduate Teaching Associates:</w:t>
      </w:r>
    </w:p>
    <w:p w14:paraId="7903898B" w14:textId="6D0DE3FA" w:rsidR="00B97ADC" w:rsidRDefault="00E32828" w:rsidP="00C551B2">
      <w:pPr>
        <w:ind w:right="-140" w:hanging="1"/>
        <w:rPr>
          <w:sz w:val="20"/>
        </w:rPr>
      </w:pPr>
      <w:r>
        <w:rPr>
          <w:sz w:val="20"/>
        </w:rPr>
        <w:t>In addition to the items required above, please complete the items below. Using the scale describe</w:t>
      </w:r>
      <w:r w:rsidR="00BE75A6">
        <w:rPr>
          <w:sz w:val="20"/>
        </w:rPr>
        <w:t>d</w:t>
      </w:r>
      <w:r>
        <w:rPr>
          <w:sz w:val="20"/>
        </w:rPr>
        <w:t xml:space="preserve"> below, ra</w:t>
      </w:r>
      <w:r w:rsidR="00213BB4">
        <w:rPr>
          <w:sz w:val="20"/>
        </w:rPr>
        <w:t>te</w:t>
      </w:r>
      <w:r>
        <w:rPr>
          <w:sz w:val="20"/>
        </w:rPr>
        <w:t xml:space="preserve"> yourself in all subjects listed.</w:t>
      </w:r>
      <w:r w:rsidR="009330F7">
        <w:rPr>
          <w:sz w:val="20"/>
        </w:rPr>
        <w:t xml:space="preserve"> List any certifications you have achieved.</w:t>
      </w:r>
    </w:p>
    <w:p w14:paraId="17C0A205" w14:textId="77777777" w:rsidR="00B97ADC" w:rsidRDefault="00B97ADC" w:rsidP="00C551B2">
      <w:pPr>
        <w:pStyle w:val="BodyText"/>
        <w:spacing w:before="10"/>
        <w:ind w:right="-140"/>
        <w:rPr>
          <w:sz w:val="19"/>
        </w:rPr>
      </w:pPr>
    </w:p>
    <w:p w14:paraId="54144B7E" w14:textId="00E0DF85" w:rsidR="00B97ADC" w:rsidRDefault="00E32828" w:rsidP="00C551B2">
      <w:pPr>
        <w:ind w:right="-140"/>
        <w:rPr>
          <w:sz w:val="20"/>
        </w:rPr>
      </w:pPr>
      <w:r>
        <w:rPr>
          <w:sz w:val="20"/>
          <w:u w:val="single"/>
        </w:rPr>
        <w:t>Ra</w:t>
      </w:r>
      <w:r w:rsidR="00213BB4">
        <w:rPr>
          <w:sz w:val="20"/>
          <w:u w:val="single"/>
        </w:rPr>
        <w:t>ting</w:t>
      </w:r>
    </w:p>
    <w:p w14:paraId="29A10B06" w14:textId="16117985" w:rsidR="00B97ADC" w:rsidRPr="00213BB4" w:rsidRDefault="00213BB4" w:rsidP="00213BB4">
      <w:pPr>
        <w:spacing w:before="1"/>
        <w:ind w:left="630" w:right="-140" w:hanging="630"/>
        <w:rPr>
          <w:sz w:val="20"/>
        </w:rPr>
      </w:pPr>
      <w:r>
        <w:rPr>
          <w:b/>
          <w:sz w:val="20"/>
        </w:rPr>
        <w:t xml:space="preserve">   1</w:t>
      </w:r>
      <w:r>
        <w:rPr>
          <w:b/>
          <w:sz w:val="20"/>
        </w:rPr>
        <w:tab/>
      </w:r>
      <w:r w:rsidR="00E32828" w:rsidRPr="00213BB4">
        <w:rPr>
          <w:b/>
          <w:sz w:val="20"/>
        </w:rPr>
        <w:t xml:space="preserve">Extensive </w:t>
      </w:r>
      <w:r w:rsidR="00E32828" w:rsidRPr="00213BB4">
        <w:rPr>
          <w:sz w:val="20"/>
        </w:rPr>
        <w:t xml:space="preserve">teaching and/or coaching </w:t>
      </w:r>
      <w:r w:rsidR="00BE75A6" w:rsidRPr="00213BB4">
        <w:rPr>
          <w:sz w:val="20"/>
        </w:rPr>
        <w:t xml:space="preserve">experience </w:t>
      </w:r>
      <w:r w:rsidR="00E32828" w:rsidRPr="00213BB4">
        <w:rPr>
          <w:sz w:val="20"/>
        </w:rPr>
        <w:t>in this area (two years or</w:t>
      </w:r>
      <w:r w:rsidR="00E32828" w:rsidRPr="00213BB4">
        <w:rPr>
          <w:spacing w:val="-28"/>
          <w:sz w:val="20"/>
        </w:rPr>
        <w:t xml:space="preserve"> </w:t>
      </w:r>
      <w:r w:rsidR="00E32828" w:rsidRPr="00213BB4">
        <w:rPr>
          <w:sz w:val="20"/>
        </w:rPr>
        <w:t xml:space="preserve">more). Could </w:t>
      </w:r>
      <w:r w:rsidR="00BE75A6" w:rsidRPr="00213BB4">
        <w:rPr>
          <w:sz w:val="20"/>
        </w:rPr>
        <w:t>t</w:t>
      </w:r>
      <w:r w:rsidR="00E32828" w:rsidRPr="00213BB4">
        <w:rPr>
          <w:sz w:val="20"/>
        </w:rPr>
        <w:t>each this subject with minimal</w:t>
      </w:r>
      <w:r w:rsidR="00E32828" w:rsidRPr="00213BB4">
        <w:rPr>
          <w:spacing w:val="-4"/>
          <w:sz w:val="20"/>
        </w:rPr>
        <w:t xml:space="preserve"> </w:t>
      </w:r>
      <w:r w:rsidR="00E32828" w:rsidRPr="00213BB4">
        <w:rPr>
          <w:sz w:val="20"/>
        </w:rPr>
        <w:t>preparation</w:t>
      </w:r>
      <w:r w:rsidR="00BE75A6" w:rsidRPr="00213BB4">
        <w:rPr>
          <w:sz w:val="20"/>
        </w:rPr>
        <w:t>.</w:t>
      </w:r>
    </w:p>
    <w:p w14:paraId="2230AE63" w14:textId="181BBE31" w:rsidR="00B97ADC" w:rsidRPr="00213BB4" w:rsidRDefault="00213BB4" w:rsidP="00213BB4">
      <w:pPr>
        <w:ind w:left="630" w:right="-140" w:hanging="630"/>
        <w:rPr>
          <w:sz w:val="20"/>
        </w:rPr>
      </w:pPr>
      <w:r>
        <w:rPr>
          <w:b/>
          <w:sz w:val="20"/>
        </w:rPr>
        <w:t xml:space="preserve">   2</w:t>
      </w:r>
      <w:r>
        <w:rPr>
          <w:b/>
          <w:sz w:val="20"/>
        </w:rPr>
        <w:tab/>
      </w:r>
      <w:r w:rsidR="00E32828" w:rsidRPr="00213BB4">
        <w:rPr>
          <w:b/>
          <w:sz w:val="20"/>
        </w:rPr>
        <w:t xml:space="preserve">Some </w:t>
      </w:r>
      <w:r w:rsidR="00E32828" w:rsidRPr="00213BB4">
        <w:rPr>
          <w:sz w:val="20"/>
        </w:rPr>
        <w:t>experience teaching this subject. Could teach with minimal preparation.</w:t>
      </w:r>
    </w:p>
    <w:p w14:paraId="409ED133" w14:textId="4FBADAB4" w:rsidR="00B97ADC" w:rsidRPr="00213BB4" w:rsidRDefault="00213BB4" w:rsidP="00213BB4">
      <w:pPr>
        <w:ind w:left="630" w:right="-140" w:hanging="630"/>
        <w:rPr>
          <w:sz w:val="20"/>
        </w:rPr>
      </w:pPr>
      <w:r>
        <w:rPr>
          <w:b/>
          <w:sz w:val="20"/>
        </w:rPr>
        <w:t xml:space="preserve">   3</w:t>
      </w:r>
      <w:r>
        <w:rPr>
          <w:b/>
          <w:sz w:val="20"/>
        </w:rPr>
        <w:tab/>
      </w:r>
      <w:r w:rsidR="00E32828" w:rsidRPr="00213BB4">
        <w:rPr>
          <w:b/>
          <w:sz w:val="20"/>
        </w:rPr>
        <w:t xml:space="preserve">Minimal </w:t>
      </w:r>
      <w:r w:rsidR="00E32828" w:rsidRPr="00213BB4">
        <w:rPr>
          <w:sz w:val="20"/>
        </w:rPr>
        <w:t>teaching experience. May have completed university courses in this subject area. Could teach with some</w:t>
      </w:r>
      <w:r w:rsidR="00E32828" w:rsidRPr="00213BB4">
        <w:rPr>
          <w:spacing w:val="1"/>
          <w:sz w:val="20"/>
        </w:rPr>
        <w:t xml:space="preserve"> </w:t>
      </w:r>
      <w:r w:rsidR="00E32828" w:rsidRPr="00213BB4">
        <w:rPr>
          <w:sz w:val="20"/>
        </w:rPr>
        <w:t>preparation.</w:t>
      </w:r>
    </w:p>
    <w:p w14:paraId="27CC6513" w14:textId="7285B2D2" w:rsidR="00B97ADC" w:rsidRPr="00213BB4" w:rsidRDefault="00213BB4" w:rsidP="00213BB4">
      <w:pPr>
        <w:ind w:left="630" w:right="-140" w:hanging="630"/>
        <w:rPr>
          <w:sz w:val="20"/>
        </w:rPr>
      </w:pPr>
      <w:r>
        <w:rPr>
          <w:b/>
          <w:sz w:val="20"/>
        </w:rPr>
        <w:t xml:space="preserve">   4</w:t>
      </w:r>
      <w:r>
        <w:rPr>
          <w:b/>
          <w:sz w:val="20"/>
        </w:rPr>
        <w:tab/>
      </w:r>
      <w:r w:rsidR="00E32828" w:rsidRPr="00213BB4">
        <w:rPr>
          <w:b/>
          <w:sz w:val="20"/>
        </w:rPr>
        <w:t>No</w:t>
      </w:r>
      <w:r w:rsidR="00E32828" w:rsidRPr="00213BB4">
        <w:rPr>
          <w:b/>
          <w:spacing w:val="-3"/>
          <w:sz w:val="20"/>
        </w:rPr>
        <w:t xml:space="preserve"> </w:t>
      </w:r>
      <w:r w:rsidR="00E32828" w:rsidRPr="00213BB4">
        <w:rPr>
          <w:sz w:val="20"/>
        </w:rPr>
        <w:t>previous</w:t>
      </w:r>
      <w:r w:rsidR="00E32828" w:rsidRPr="00213BB4">
        <w:rPr>
          <w:spacing w:val="-2"/>
          <w:sz w:val="20"/>
        </w:rPr>
        <w:t xml:space="preserve"> </w:t>
      </w:r>
      <w:r w:rsidR="00E32828" w:rsidRPr="00213BB4">
        <w:rPr>
          <w:sz w:val="20"/>
        </w:rPr>
        <w:t>teaching</w:t>
      </w:r>
      <w:r w:rsidR="00E32828" w:rsidRPr="00213BB4">
        <w:rPr>
          <w:spacing w:val="-5"/>
          <w:sz w:val="20"/>
        </w:rPr>
        <w:t xml:space="preserve"> </w:t>
      </w:r>
      <w:r w:rsidR="00E32828" w:rsidRPr="00213BB4">
        <w:rPr>
          <w:sz w:val="20"/>
        </w:rPr>
        <w:t>experience.</w:t>
      </w:r>
      <w:r w:rsidR="00E32828" w:rsidRPr="00213BB4">
        <w:rPr>
          <w:spacing w:val="-3"/>
          <w:sz w:val="20"/>
        </w:rPr>
        <w:t xml:space="preserve"> </w:t>
      </w:r>
      <w:r w:rsidR="00E32828" w:rsidRPr="00213BB4">
        <w:rPr>
          <w:sz w:val="20"/>
        </w:rPr>
        <w:t>May</w:t>
      </w:r>
      <w:r w:rsidR="00E32828" w:rsidRPr="00213BB4">
        <w:rPr>
          <w:spacing w:val="-5"/>
          <w:sz w:val="20"/>
        </w:rPr>
        <w:t xml:space="preserve"> </w:t>
      </w:r>
      <w:r w:rsidR="00E32828" w:rsidRPr="00213BB4">
        <w:rPr>
          <w:sz w:val="20"/>
        </w:rPr>
        <w:t>have</w:t>
      </w:r>
      <w:r w:rsidR="00E32828" w:rsidRPr="00213BB4">
        <w:rPr>
          <w:spacing w:val="-4"/>
          <w:sz w:val="20"/>
        </w:rPr>
        <w:t xml:space="preserve"> </w:t>
      </w:r>
      <w:r w:rsidR="00E32828" w:rsidRPr="00213BB4">
        <w:rPr>
          <w:sz w:val="20"/>
        </w:rPr>
        <w:t>completed</w:t>
      </w:r>
      <w:r w:rsidR="00E32828" w:rsidRPr="00213BB4">
        <w:rPr>
          <w:spacing w:val="-3"/>
          <w:sz w:val="20"/>
        </w:rPr>
        <w:t xml:space="preserve"> </w:t>
      </w:r>
      <w:r w:rsidR="00E32828" w:rsidRPr="00213BB4">
        <w:rPr>
          <w:sz w:val="20"/>
        </w:rPr>
        <w:t>courses</w:t>
      </w:r>
      <w:r w:rsidR="00E32828" w:rsidRPr="00213BB4">
        <w:rPr>
          <w:spacing w:val="-5"/>
          <w:sz w:val="20"/>
        </w:rPr>
        <w:t xml:space="preserve"> </w:t>
      </w:r>
      <w:r w:rsidR="00E32828" w:rsidRPr="00213BB4">
        <w:rPr>
          <w:sz w:val="20"/>
        </w:rPr>
        <w:t>at</w:t>
      </w:r>
      <w:r w:rsidR="00E32828" w:rsidRPr="00213BB4">
        <w:rPr>
          <w:spacing w:val="-4"/>
          <w:sz w:val="20"/>
        </w:rPr>
        <w:t xml:space="preserve"> </w:t>
      </w:r>
      <w:r w:rsidR="00E32828" w:rsidRPr="00213BB4">
        <w:rPr>
          <w:sz w:val="20"/>
        </w:rPr>
        <w:t>the</w:t>
      </w:r>
      <w:r w:rsidR="00E32828" w:rsidRPr="00213BB4">
        <w:rPr>
          <w:spacing w:val="-1"/>
          <w:sz w:val="20"/>
        </w:rPr>
        <w:t xml:space="preserve"> </w:t>
      </w:r>
      <w:r w:rsidR="00E32828" w:rsidRPr="00213BB4">
        <w:rPr>
          <w:sz w:val="20"/>
        </w:rPr>
        <w:t>university</w:t>
      </w:r>
      <w:r w:rsidR="00E32828" w:rsidRPr="00213BB4">
        <w:rPr>
          <w:spacing w:val="-5"/>
          <w:sz w:val="20"/>
        </w:rPr>
        <w:t xml:space="preserve"> </w:t>
      </w:r>
      <w:r w:rsidR="00E32828" w:rsidRPr="00213BB4">
        <w:rPr>
          <w:sz w:val="20"/>
        </w:rPr>
        <w:t>level.</w:t>
      </w:r>
      <w:r w:rsidR="00E32828" w:rsidRPr="00213BB4">
        <w:rPr>
          <w:spacing w:val="-4"/>
          <w:sz w:val="20"/>
        </w:rPr>
        <w:t xml:space="preserve"> </w:t>
      </w:r>
      <w:r w:rsidR="00E32828" w:rsidRPr="00213BB4">
        <w:rPr>
          <w:sz w:val="20"/>
        </w:rPr>
        <w:t>Much preparation necessary to teach this subject</w:t>
      </w:r>
      <w:r w:rsidR="00E32828" w:rsidRPr="00213BB4">
        <w:rPr>
          <w:spacing w:val="-1"/>
          <w:sz w:val="20"/>
        </w:rPr>
        <w:t xml:space="preserve"> </w:t>
      </w:r>
      <w:r w:rsidR="00E32828" w:rsidRPr="00213BB4">
        <w:rPr>
          <w:sz w:val="20"/>
        </w:rPr>
        <w:t>matter.</w:t>
      </w:r>
    </w:p>
    <w:p w14:paraId="674E51AE" w14:textId="77777777" w:rsidR="00B97ADC" w:rsidRDefault="00B97ADC" w:rsidP="00C551B2">
      <w:pPr>
        <w:pStyle w:val="BodyText"/>
        <w:spacing w:before="10"/>
        <w:ind w:right="-140"/>
        <w:rPr>
          <w:sz w:val="15"/>
        </w:rPr>
      </w:pPr>
    </w:p>
    <w:p w14:paraId="42A080DD" w14:textId="77777777" w:rsidR="00B97ADC" w:rsidRPr="00C551B2" w:rsidRDefault="00ED1475" w:rsidP="00C551B2">
      <w:pPr>
        <w:pStyle w:val="BodyText"/>
        <w:spacing w:before="86" w:line="284" w:lineRule="exact"/>
        <w:ind w:right="-140"/>
      </w:pPr>
      <w:r w:rsidRPr="00C551B2">
        <w:rPr>
          <w:position w:val="1"/>
        </w:rPr>
        <w:t>____</w:t>
      </w:r>
      <w:r w:rsidR="00E32828" w:rsidRPr="00C551B2">
        <w:rPr>
          <w:position w:val="1"/>
        </w:rPr>
        <w:t>Exercise Physiology Lab (ENS 304L)</w:t>
      </w:r>
    </w:p>
    <w:p w14:paraId="227C7368" w14:textId="455DD223" w:rsidR="00B97ADC" w:rsidRPr="00C551B2" w:rsidRDefault="00C551B2" w:rsidP="00C551B2">
      <w:pPr>
        <w:pStyle w:val="BodyText"/>
        <w:spacing w:line="278" w:lineRule="exact"/>
        <w:ind w:right="-140"/>
      </w:pPr>
      <w:r w:rsidRPr="00C551B2">
        <w:rPr>
          <w:position w:val="1"/>
        </w:rPr>
        <w:t>____</w:t>
      </w:r>
      <w:r w:rsidR="00923A6A" w:rsidRPr="00C551B2">
        <w:rPr>
          <w:position w:val="1"/>
        </w:rPr>
        <w:t>Program Design for Health Lab</w:t>
      </w:r>
      <w:r w:rsidR="00E32828" w:rsidRPr="00C551B2">
        <w:rPr>
          <w:position w:val="1"/>
        </w:rPr>
        <w:t xml:space="preserve"> (ENS </w:t>
      </w:r>
      <w:r w:rsidR="00923A6A" w:rsidRPr="00C551B2">
        <w:rPr>
          <w:position w:val="1"/>
        </w:rPr>
        <w:t>340L</w:t>
      </w:r>
      <w:r w:rsidR="009330F7" w:rsidRPr="00C551B2">
        <w:rPr>
          <w:position w:val="1"/>
        </w:rPr>
        <w:t>)</w:t>
      </w:r>
    </w:p>
    <w:p w14:paraId="1B641D72" w14:textId="23115A01" w:rsidR="00B97ADC" w:rsidRPr="00C551B2" w:rsidRDefault="00C551B2" w:rsidP="00C551B2">
      <w:pPr>
        <w:pStyle w:val="BodyText"/>
        <w:spacing w:line="279" w:lineRule="exact"/>
        <w:ind w:right="-140"/>
      </w:pPr>
      <w:r w:rsidRPr="00C551B2">
        <w:rPr>
          <w:position w:val="1"/>
        </w:rPr>
        <w:t>____</w:t>
      </w:r>
      <w:r w:rsidR="00923A6A" w:rsidRPr="00C551B2">
        <w:t>Applied Assess</w:t>
      </w:r>
      <w:r w:rsidRPr="00C551B2">
        <w:t>ment</w:t>
      </w:r>
      <w:r w:rsidR="00923A6A" w:rsidRPr="00C551B2">
        <w:t xml:space="preserve"> Health Fitness Lab</w:t>
      </w:r>
      <w:r w:rsidR="00E32828" w:rsidRPr="00C551B2">
        <w:t xml:space="preserve"> (ENS </w:t>
      </w:r>
      <w:r w:rsidR="00923A6A" w:rsidRPr="00C551B2">
        <w:t>322</w:t>
      </w:r>
      <w:r w:rsidR="00E32828" w:rsidRPr="00C551B2">
        <w:t>L)</w:t>
      </w:r>
    </w:p>
    <w:p w14:paraId="6ACA6EE2" w14:textId="5AC9B2F6" w:rsidR="00B97ADC" w:rsidRPr="00C551B2" w:rsidRDefault="00C551B2" w:rsidP="00C551B2">
      <w:pPr>
        <w:pStyle w:val="BodyText"/>
        <w:spacing w:line="281" w:lineRule="exact"/>
        <w:ind w:right="-140"/>
      </w:pPr>
      <w:r w:rsidRPr="00C551B2">
        <w:rPr>
          <w:position w:val="1"/>
        </w:rPr>
        <w:t>____</w:t>
      </w:r>
      <w:r w:rsidR="00923A6A" w:rsidRPr="00C551B2">
        <w:t>Intro</w:t>
      </w:r>
      <w:r w:rsidR="00213BB4">
        <w:t>duction</w:t>
      </w:r>
      <w:r w:rsidR="00923A6A" w:rsidRPr="00C551B2">
        <w:t xml:space="preserve"> to Science of Food Lab</w:t>
      </w:r>
      <w:r w:rsidR="00E32828" w:rsidRPr="00C551B2">
        <w:t xml:space="preserve"> (NUTR 205)</w:t>
      </w:r>
    </w:p>
    <w:p w14:paraId="730CD773" w14:textId="77777777" w:rsidR="009330F7" w:rsidRDefault="009330F7" w:rsidP="00C551B2">
      <w:pPr>
        <w:pStyle w:val="BodyText"/>
        <w:spacing w:line="281" w:lineRule="exact"/>
        <w:ind w:right="-140"/>
      </w:pPr>
    </w:p>
    <w:p w14:paraId="4EB240A7" w14:textId="77777777" w:rsidR="009330F7" w:rsidRDefault="009330F7" w:rsidP="00C551B2">
      <w:pPr>
        <w:pStyle w:val="BodyText"/>
        <w:spacing w:line="281" w:lineRule="exact"/>
        <w:ind w:right="-140"/>
      </w:pPr>
      <w:r w:rsidRPr="009330F7">
        <w:rPr>
          <w:b/>
        </w:rPr>
        <w:t>Certifications</w:t>
      </w:r>
      <w:r>
        <w:t>________________________________________________________________</w:t>
      </w:r>
    </w:p>
    <w:p w14:paraId="27671379" w14:textId="77777777" w:rsidR="009330F7" w:rsidRDefault="009330F7" w:rsidP="00C551B2">
      <w:pPr>
        <w:pStyle w:val="BodyText"/>
        <w:spacing w:line="281" w:lineRule="exact"/>
        <w:ind w:right="-140"/>
      </w:pPr>
    </w:p>
    <w:sectPr w:rsidR="009330F7">
      <w:pgSz w:w="12240" w:h="15840"/>
      <w:pgMar w:top="1180" w:right="1340" w:bottom="280" w:left="1320" w:header="72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6461A" w14:textId="77777777" w:rsidR="00B42859" w:rsidRDefault="00B42859">
      <w:r>
        <w:separator/>
      </w:r>
    </w:p>
  </w:endnote>
  <w:endnote w:type="continuationSeparator" w:id="0">
    <w:p w14:paraId="17A14C1F" w14:textId="77777777" w:rsidR="00B42859" w:rsidRDefault="00B42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409B9A" w14:textId="77777777" w:rsidR="00B42859" w:rsidRDefault="00B42859">
      <w:r>
        <w:separator/>
      </w:r>
    </w:p>
  </w:footnote>
  <w:footnote w:type="continuationSeparator" w:id="0">
    <w:p w14:paraId="520AD9A9" w14:textId="77777777" w:rsidR="00B42859" w:rsidRDefault="00B428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16D88" w14:textId="462F8B17" w:rsidR="00B97ADC" w:rsidRDefault="00213BB4">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1E2D5BBC" wp14:editId="307CFE2B">
              <wp:simplePos x="0" y="0"/>
              <wp:positionH relativeFrom="page">
                <wp:posOffset>901700</wp:posOffset>
              </wp:positionH>
              <wp:positionV relativeFrom="page">
                <wp:posOffset>445770</wp:posOffset>
              </wp:positionV>
              <wp:extent cx="1167765"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7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4EFAC" w14:textId="77777777" w:rsidR="00B97ADC" w:rsidRDefault="00B97ADC">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E2D5BBC" id="_x0000_t202" coordsize="21600,21600" o:spt="202" path="m,l,21600r21600,l21600,xe">
              <v:stroke joinstyle="miter"/>
              <v:path gradientshapeok="t" o:connecttype="rect"/>
            </v:shapetype>
            <v:shape id="Text Box 1" o:spid="_x0000_s1026" type="#_x0000_t202" style="position:absolute;margin-left:71pt;margin-top:35.1pt;width:91.95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" filled="f" stroked="f">
              <v:textbox inset="0,0,0,0">
                <w:txbxContent>
                  <w:p w14:paraId="4D24EFAC" w14:textId="77777777" w:rsidR="00B97ADC" w:rsidRDefault="00B97ADC">
                    <w:pPr>
                      <w:pStyle w:val="BodyText"/>
                      <w:spacing w:before="10"/>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F22DD"/>
    <w:multiLevelType w:val="hybridMultilevel"/>
    <w:tmpl w:val="40F44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BE3201"/>
    <w:multiLevelType w:val="hybridMultilevel"/>
    <w:tmpl w:val="2DAA5A80"/>
    <w:lvl w:ilvl="0" w:tplc="6A187400">
      <w:start w:val="1"/>
      <w:numFmt w:val="decimal"/>
      <w:lvlText w:val="%1"/>
      <w:lvlJc w:val="left"/>
      <w:pPr>
        <w:ind w:left="2071" w:hanging="1441"/>
        <w:jc w:val="left"/>
      </w:pPr>
      <w:rPr>
        <w:rFonts w:ascii="Times New Roman" w:eastAsia="Times New Roman" w:hAnsi="Times New Roman" w:cs="Times New Roman" w:hint="default"/>
        <w:w w:val="99"/>
        <w:sz w:val="20"/>
        <w:szCs w:val="20"/>
        <w:lang w:val="en-US" w:eastAsia="en-US" w:bidi="en-US"/>
      </w:rPr>
    </w:lvl>
    <w:lvl w:ilvl="1" w:tplc="88DABE9C">
      <w:numFmt w:val="bullet"/>
      <w:lvlText w:val="•"/>
      <w:lvlJc w:val="left"/>
      <w:pPr>
        <w:ind w:left="2837" w:hanging="1441"/>
      </w:pPr>
      <w:rPr>
        <w:rFonts w:hint="default"/>
        <w:lang w:val="en-US" w:eastAsia="en-US" w:bidi="en-US"/>
      </w:rPr>
    </w:lvl>
    <w:lvl w:ilvl="2" w:tplc="DF58D7E4">
      <w:numFmt w:val="bullet"/>
      <w:lvlText w:val="•"/>
      <w:lvlJc w:val="left"/>
      <w:pPr>
        <w:ind w:left="3603" w:hanging="1441"/>
      </w:pPr>
      <w:rPr>
        <w:rFonts w:hint="default"/>
        <w:lang w:val="en-US" w:eastAsia="en-US" w:bidi="en-US"/>
      </w:rPr>
    </w:lvl>
    <w:lvl w:ilvl="3" w:tplc="C2060312">
      <w:numFmt w:val="bullet"/>
      <w:lvlText w:val="•"/>
      <w:lvlJc w:val="left"/>
      <w:pPr>
        <w:ind w:left="4369" w:hanging="1441"/>
      </w:pPr>
      <w:rPr>
        <w:rFonts w:hint="default"/>
        <w:lang w:val="en-US" w:eastAsia="en-US" w:bidi="en-US"/>
      </w:rPr>
    </w:lvl>
    <w:lvl w:ilvl="4" w:tplc="02663E38">
      <w:numFmt w:val="bullet"/>
      <w:lvlText w:val="•"/>
      <w:lvlJc w:val="left"/>
      <w:pPr>
        <w:ind w:left="5135" w:hanging="1441"/>
      </w:pPr>
      <w:rPr>
        <w:rFonts w:hint="default"/>
        <w:lang w:val="en-US" w:eastAsia="en-US" w:bidi="en-US"/>
      </w:rPr>
    </w:lvl>
    <w:lvl w:ilvl="5" w:tplc="6178950E">
      <w:numFmt w:val="bullet"/>
      <w:lvlText w:val="•"/>
      <w:lvlJc w:val="left"/>
      <w:pPr>
        <w:ind w:left="5901" w:hanging="1441"/>
      </w:pPr>
      <w:rPr>
        <w:rFonts w:hint="default"/>
        <w:lang w:val="en-US" w:eastAsia="en-US" w:bidi="en-US"/>
      </w:rPr>
    </w:lvl>
    <w:lvl w:ilvl="6" w:tplc="B45833F2">
      <w:numFmt w:val="bullet"/>
      <w:lvlText w:val="•"/>
      <w:lvlJc w:val="left"/>
      <w:pPr>
        <w:ind w:left="6667" w:hanging="1441"/>
      </w:pPr>
      <w:rPr>
        <w:rFonts w:hint="default"/>
        <w:lang w:val="en-US" w:eastAsia="en-US" w:bidi="en-US"/>
      </w:rPr>
    </w:lvl>
    <w:lvl w:ilvl="7" w:tplc="245A00AC">
      <w:numFmt w:val="bullet"/>
      <w:lvlText w:val="•"/>
      <w:lvlJc w:val="left"/>
      <w:pPr>
        <w:ind w:left="7433" w:hanging="1441"/>
      </w:pPr>
      <w:rPr>
        <w:rFonts w:hint="default"/>
        <w:lang w:val="en-US" w:eastAsia="en-US" w:bidi="en-US"/>
      </w:rPr>
    </w:lvl>
    <w:lvl w:ilvl="8" w:tplc="1A0ECCD0">
      <w:numFmt w:val="bullet"/>
      <w:lvlText w:val="•"/>
      <w:lvlJc w:val="left"/>
      <w:pPr>
        <w:ind w:left="8199" w:hanging="1441"/>
      </w:pPr>
      <w:rPr>
        <w:rFonts w:hint="default"/>
        <w:lang w:val="en-US" w:eastAsia="en-US" w:bidi="en-US"/>
      </w:rPr>
    </w:lvl>
  </w:abstractNum>
  <w:abstractNum w:abstractNumId="2" w15:restartNumberingAfterBreak="0">
    <w:nsid w:val="746A4BD6"/>
    <w:multiLevelType w:val="hybridMultilevel"/>
    <w:tmpl w:val="2DC66930"/>
    <w:lvl w:ilvl="0" w:tplc="D1228946">
      <w:numFmt w:val="bullet"/>
      <w:lvlText w:val=""/>
      <w:lvlJc w:val="left"/>
      <w:pPr>
        <w:ind w:left="840" w:hanging="360"/>
      </w:pPr>
      <w:rPr>
        <w:rFonts w:ascii="Symbol" w:eastAsia="Symbol" w:hAnsi="Symbol" w:cs="Symbol" w:hint="default"/>
        <w:w w:val="100"/>
        <w:sz w:val="24"/>
        <w:szCs w:val="24"/>
        <w:lang w:val="en-US" w:eastAsia="en-US" w:bidi="en-US"/>
      </w:rPr>
    </w:lvl>
    <w:lvl w:ilvl="1" w:tplc="BB86A0B0">
      <w:start w:val="1"/>
      <w:numFmt w:val="decimal"/>
      <w:lvlText w:val="(%2)"/>
      <w:lvlJc w:val="left"/>
      <w:pPr>
        <w:ind w:left="1920" w:hanging="360"/>
        <w:jc w:val="left"/>
      </w:pPr>
      <w:rPr>
        <w:rFonts w:ascii="Times New Roman" w:eastAsia="Times New Roman" w:hAnsi="Times New Roman" w:cs="Times New Roman" w:hint="default"/>
        <w:b/>
        <w:bCs/>
        <w:spacing w:val="-1"/>
        <w:w w:val="99"/>
        <w:sz w:val="24"/>
        <w:szCs w:val="24"/>
        <w:lang w:val="en-US" w:eastAsia="en-US" w:bidi="en-US"/>
      </w:rPr>
    </w:lvl>
    <w:lvl w:ilvl="2" w:tplc="FA289804">
      <w:numFmt w:val="bullet"/>
      <w:lvlText w:val="•"/>
      <w:lvlJc w:val="left"/>
      <w:pPr>
        <w:ind w:left="2771" w:hanging="360"/>
      </w:pPr>
      <w:rPr>
        <w:rFonts w:hint="default"/>
        <w:lang w:val="en-US" w:eastAsia="en-US" w:bidi="en-US"/>
      </w:rPr>
    </w:lvl>
    <w:lvl w:ilvl="3" w:tplc="5EF2EAD0">
      <w:numFmt w:val="bullet"/>
      <w:lvlText w:val="•"/>
      <w:lvlJc w:val="left"/>
      <w:pPr>
        <w:ind w:left="3622" w:hanging="360"/>
      </w:pPr>
      <w:rPr>
        <w:rFonts w:hint="default"/>
        <w:lang w:val="en-US" w:eastAsia="en-US" w:bidi="en-US"/>
      </w:rPr>
    </w:lvl>
    <w:lvl w:ilvl="4" w:tplc="D2A23ECE">
      <w:numFmt w:val="bullet"/>
      <w:lvlText w:val="•"/>
      <w:lvlJc w:val="left"/>
      <w:pPr>
        <w:ind w:left="4473" w:hanging="360"/>
      </w:pPr>
      <w:rPr>
        <w:rFonts w:hint="default"/>
        <w:lang w:val="en-US" w:eastAsia="en-US" w:bidi="en-US"/>
      </w:rPr>
    </w:lvl>
    <w:lvl w:ilvl="5" w:tplc="F1948420">
      <w:numFmt w:val="bullet"/>
      <w:lvlText w:val="•"/>
      <w:lvlJc w:val="left"/>
      <w:pPr>
        <w:ind w:left="5324" w:hanging="360"/>
      </w:pPr>
      <w:rPr>
        <w:rFonts w:hint="default"/>
        <w:lang w:val="en-US" w:eastAsia="en-US" w:bidi="en-US"/>
      </w:rPr>
    </w:lvl>
    <w:lvl w:ilvl="6" w:tplc="60249C70">
      <w:numFmt w:val="bullet"/>
      <w:lvlText w:val="•"/>
      <w:lvlJc w:val="left"/>
      <w:pPr>
        <w:ind w:left="6175" w:hanging="360"/>
      </w:pPr>
      <w:rPr>
        <w:rFonts w:hint="default"/>
        <w:lang w:val="en-US" w:eastAsia="en-US" w:bidi="en-US"/>
      </w:rPr>
    </w:lvl>
    <w:lvl w:ilvl="7" w:tplc="FDD22216">
      <w:numFmt w:val="bullet"/>
      <w:lvlText w:val="•"/>
      <w:lvlJc w:val="left"/>
      <w:pPr>
        <w:ind w:left="7026" w:hanging="360"/>
      </w:pPr>
      <w:rPr>
        <w:rFonts w:hint="default"/>
        <w:lang w:val="en-US" w:eastAsia="en-US" w:bidi="en-US"/>
      </w:rPr>
    </w:lvl>
    <w:lvl w:ilvl="8" w:tplc="F80EEE80">
      <w:numFmt w:val="bullet"/>
      <w:lvlText w:val="•"/>
      <w:lvlJc w:val="left"/>
      <w:pPr>
        <w:ind w:left="7877" w:hanging="360"/>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AIhMDI1MzY1MLSyUdpeDU4uLM/DyQAuNaAO1zlm0sAAAA"/>
  </w:docVars>
  <w:rsids>
    <w:rsidRoot w:val="00B97ADC"/>
    <w:rsid w:val="0002352D"/>
    <w:rsid w:val="000E18EA"/>
    <w:rsid w:val="001019EA"/>
    <w:rsid w:val="001B5D04"/>
    <w:rsid w:val="00213BB4"/>
    <w:rsid w:val="002474F1"/>
    <w:rsid w:val="003223C7"/>
    <w:rsid w:val="00392012"/>
    <w:rsid w:val="00444DC2"/>
    <w:rsid w:val="006E331E"/>
    <w:rsid w:val="00715735"/>
    <w:rsid w:val="00776911"/>
    <w:rsid w:val="00923A6A"/>
    <w:rsid w:val="009330F7"/>
    <w:rsid w:val="009466D5"/>
    <w:rsid w:val="0099246C"/>
    <w:rsid w:val="00A53BB3"/>
    <w:rsid w:val="00A90FB5"/>
    <w:rsid w:val="00B42859"/>
    <w:rsid w:val="00B97ADC"/>
    <w:rsid w:val="00BE75A6"/>
    <w:rsid w:val="00C122E3"/>
    <w:rsid w:val="00C551B2"/>
    <w:rsid w:val="00C76BDB"/>
    <w:rsid w:val="00DB4472"/>
    <w:rsid w:val="00E3240D"/>
    <w:rsid w:val="00E32828"/>
    <w:rsid w:val="00E85708"/>
    <w:rsid w:val="00E93AB4"/>
    <w:rsid w:val="00EB1CB7"/>
    <w:rsid w:val="00ED1475"/>
    <w:rsid w:val="00FA3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700C7"/>
  <w15:docId w15:val="{555CC38A-161B-411E-A041-874013A13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320" w:lineRule="exact"/>
      <w:ind w:left="120"/>
      <w:outlineLvl w:val="0"/>
    </w:pPr>
    <w:rPr>
      <w:b/>
      <w:bCs/>
      <w:sz w:val="28"/>
      <w:szCs w:val="28"/>
    </w:rPr>
  </w:style>
  <w:style w:type="paragraph" w:styleId="Heading2">
    <w:name w:val="heading 2"/>
    <w:basedOn w:val="Normal"/>
    <w:uiPriority w:val="1"/>
    <w:qFormat/>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920" w:hanging="360"/>
    </w:pPr>
    <w:rPr>
      <w:u w:val="single" w:color="00000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E18EA"/>
    <w:pPr>
      <w:tabs>
        <w:tab w:val="center" w:pos="4680"/>
        <w:tab w:val="right" w:pos="9360"/>
      </w:tabs>
    </w:pPr>
  </w:style>
  <w:style w:type="character" w:customStyle="1" w:styleId="HeaderChar">
    <w:name w:val="Header Char"/>
    <w:basedOn w:val="DefaultParagraphFont"/>
    <w:link w:val="Header"/>
    <w:uiPriority w:val="99"/>
    <w:rsid w:val="000E18EA"/>
    <w:rPr>
      <w:rFonts w:ascii="Times New Roman" w:eastAsia="Times New Roman" w:hAnsi="Times New Roman" w:cs="Times New Roman"/>
      <w:lang w:bidi="en-US"/>
    </w:rPr>
  </w:style>
  <w:style w:type="paragraph" w:styleId="Footer">
    <w:name w:val="footer"/>
    <w:basedOn w:val="Normal"/>
    <w:link w:val="FooterChar"/>
    <w:uiPriority w:val="99"/>
    <w:unhideWhenUsed/>
    <w:rsid w:val="000E18EA"/>
    <w:pPr>
      <w:tabs>
        <w:tab w:val="center" w:pos="4680"/>
        <w:tab w:val="right" w:pos="9360"/>
      </w:tabs>
    </w:pPr>
  </w:style>
  <w:style w:type="character" w:customStyle="1" w:styleId="FooterChar">
    <w:name w:val="Footer Char"/>
    <w:basedOn w:val="DefaultParagraphFont"/>
    <w:link w:val="Footer"/>
    <w:uiPriority w:val="99"/>
    <w:rsid w:val="000E18EA"/>
    <w:rPr>
      <w:rFonts w:ascii="Times New Roman" w:eastAsia="Times New Roman" w:hAnsi="Times New Roman" w:cs="Times New Roman"/>
      <w:lang w:bidi="en-US"/>
    </w:rPr>
  </w:style>
  <w:style w:type="character" w:styleId="Hyperlink">
    <w:name w:val="Hyperlink"/>
    <w:basedOn w:val="DefaultParagraphFont"/>
    <w:uiPriority w:val="99"/>
    <w:semiHidden/>
    <w:unhideWhenUsed/>
    <w:rsid w:val="00EB1C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ensgrad@sdsu.edu"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Whited</dc:creator>
  <cp:lastModifiedBy>Wendy Sandoval</cp:lastModifiedBy>
  <cp:revision>2</cp:revision>
  <dcterms:created xsi:type="dcterms:W3CDTF">2021-08-19T18:44:00Z</dcterms:created>
  <dcterms:modified xsi:type="dcterms:W3CDTF">2021-08-1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7T00:00:00Z</vt:filetime>
  </property>
  <property fmtid="{D5CDD505-2E9C-101B-9397-08002B2CF9AE}" pid="3" name="Creator">
    <vt:lpwstr>Acrobat PDFMaker 15 for Word</vt:lpwstr>
  </property>
  <property fmtid="{D5CDD505-2E9C-101B-9397-08002B2CF9AE}" pid="4" name="LastSaved">
    <vt:filetime>2018-05-10T00:00:00Z</vt:filetime>
  </property>
</Properties>
</file>